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ulina Temelko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ul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melko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710 N Elmore St Niles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temelk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39808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